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E36AA" w14:textId="4BCCF2A7" w:rsidR="00A145D3" w:rsidRDefault="00B84138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84138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>CentOS 8</w:t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 display current hostname information</w:t>
      </w:r>
    </w:p>
    <w:p w14:paraId="1085C69D" w14:textId="5D604BFE" w:rsidR="00B84138" w:rsidRDefault="00B84138" w:rsidP="00B84138">
      <w:pPr>
        <w:rPr>
          <w:rFonts w:ascii="Times New Roman" w:hAnsi="Times New Roman" w:cs="Times New Roman"/>
          <w:sz w:val="24"/>
          <w:szCs w:val="24"/>
        </w:rPr>
      </w:pPr>
      <w:r w:rsidRPr="00B84138">
        <w:rPr>
          <w:rFonts w:ascii="Times New Roman" w:hAnsi="Times New Roman" w:cs="Times New Roman"/>
          <w:sz w:val="24"/>
          <w:szCs w:val="24"/>
        </w:rPr>
        <w:t>If you wis</w:t>
      </w:r>
      <w:r>
        <w:rPr>
          <w:rFonts w:ascii="Times New Roman" w:hAnsi="Times New Roman" w:cs="Times New Roman"/>
          <w:sz w:val="24"/>
          <w:szCs w:val="24"/>
        </w:rPr>
        <w:t xml:space="preserve">h to record your existing configuration, type </w:t>
      </w:r>
      <w:proofErr w:type="spellStart"/>
      <w:r>
        <w:rPr>
          <w:rFonts w:ascii="Times New Roman" w:hAnsi="Times New Roman" w:cs="Times New Roman"/>
          <w:sz w:val="24"/>
          <w:szCs w:val="24"/>
        </w:rPr>
        <w:t>hostnamec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you will see something similar geared to your environment</w:t>
      </w:r>
      <w:r w:rsidR="007469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9E7D28" w14:textId="77777777" w:rsidR="0074694F" w:rsidRPr="00B84138" w:rsidRDefault="0074694F" w:rsidP="0074694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84138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A note about </w:t>
      </w:r>
      <w:proofErr w:type="spellStart"/>
      <w:r w:rsidRPr="00B84138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>hostnamectl</w:t>
      </w:r>
      <w:proofErr w:type="spellEnd"/>
      <w:r w:rsidRPr="00B84138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 command</w:t>
      </w:r>
    </w:p>
    <w:p w14:paraId="3B7FD3F6" w14:textId="77777777" w:rsidR="0074694F" w:rsidRDefault="0074694F" w:rsidP="007469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proofErr w:type="spellStart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Systemd</w:t>
      </w:r>
      <w:proofErr w:type="spellEnd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based Linux distributions such as CentOS 8 can simply use the </w:t>
      </w:r>
      <w:proofErr w:type="spellStart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hostnamectl</w:t>
      </w:r>
      <w:proofErr w:type="spellEnd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command to rename hostname. 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Systems older than CentOS 8 no longer allow older commands and tend to use the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ct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” as a preferred command. </w:t>
      </w: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To see current setting just type:</w:t>
      </w:r>
    </w:p>
    <w:p w14:paraId="4D20EFA3" w14:textId="30C2C802" w:rsidR="0074694F" w:rsidRPr="00B84138" w:rsidRDefault="0074694F" w:rsidP="007469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B84138">
        <w:rPr>
          <w:rFonts w:ascii="Courier New" w:eastAsia="Times New Roman" w:hAnsi="Courier New" w:cs="Courier New"/>
          <w:sz w:val="20"/>
          <w:szCs w:val="20"/>
          <w:lang w:eastAsia="en-CA"/>
        </w:rPr>
        <w:t xml:space="preserve">$ </w:t>
      </w:r>
      <w:proofErr w:type="spellStart"/>
      <w:r w:rsidRPr="00B84138">
        <w:rPr>
          <w:rFonts w:ascii="Courier New" w:eastAsia="Times New Roman" w:hAnsi="Courier New" w:cs="Courier New"/>
          <w:sz w:val="20"/>
          <w:szCs w:val="20"/>
          <w:lang w:eastAsia="en-CA"/>
        </w:rPr>
        <w:t>hostnamectl</w:t>
      </w:r>
      <w:proofErr w:type="spellEnd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  <w:t>Sample output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32"/>
      </w:tblGrid>
      <w:tr w:rsidR="0074694F" w:rsidRPr="00B84138" w14:paraId="34373CBB" w14:textId="77777777" w:rsidTr="00AE25D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961E2E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Static hostname: </w:t>
            </w:r>
            <w:proofErr w:type="spellStart"/>
            <w:proofErr w:type="gramStart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localhost.localdomain</w:t>
            </w:r>
            <w:proofErr w:type="spellEnd"/>
            <w:proofErr w:type="gramEnd"/>
          </w:p>
          <w:p w14:paraId="311075A5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Transient hostname: li2025-143.members.linode.com</w:t>
            </w:r>
          </w:p>
          <w:p w14:paraId="5F7E17DA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   Icon name: computer-</w:t>
            </w:r>
            <w:proofErr w:type="spellStart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vm</w:t>
            </w:r>
            <w:proofErr w:type="spellEnd"/>
          </w:p>
          <w:p w14:paraId="0365E908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     Chassis: </w:t>
            </w:r>
            <w:proofErr w:type="spellStart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vm</w:t>
            </w:r>
            <w:proofErr w:type="spellEnd"/>
          </w:p>
          <w:p w14:paraId="77A97B6B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  Machine ID: 3e729c2d7c094902af0333ce40564ffe</w:t>
            </w:r>
          </w:p>
          <w:p w14:paraId="3BF0BBD2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     Boot ID: e359e65f68ff45f2825134354bdc0a8d</w:t>
            </w:r>
          </w:p>
          <w:p w14:paraId="1D623C2F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Virtualization: </w:t>
            </w:r>
            <w:proofErr w:type="spellStart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kvm</w:t>
            </w:r>
            <w:proofErr w:type="spellEnd"/>
          </w:p>
          <w:p w14:paraId="5CABA932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Operating System: CentOS Linux 8 (Core)</w:t>
            </w:r>
          </w:p>
          <w:p w14:paraId="4086C000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 CPE OS Name: </w:t>
            </w:r>
            <w:proofErr w:type="spellStart"/>
            <w:proofErr w:type="gramStart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cpe</w:t>
            </w:r>
            <w:proofErr w:type="spellEnd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:/o:centos</w:t>
            </w:r>
            <w:proofErr w:type="gramEnd"/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>:centos:8</w:t>
            </w:r>
          </w:p>
          <w:p w14:paraId="0C809BDE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      Kernel: Linux 4.18.0-80.7.1.el8_0.x86_64</w:t>
            </w:r>
          </w:p>
          <w:p w14:paraId="3CE83B49" w14:textId="77777777" w:rsidR="0074694F" w:rsidRPr="00B84138" w:rsidRDefault="0074694F" w:rsidP="00AE25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</w:pPr>
            <w:r w:rsidRPr="00B84138">
              <w:rPr>
                <w:rFonts w:ascii="Courier New" w:eastAsia="Times New Roman" w:hAnsi="Courier New" w:cs="Courier New"/>
                <w:sz w:val="20"/>
                <w:szCs w:val="20"/>
                <w:lang w:eastAsia="en-CA"/>
              </w:rPr>
              <w:t xml:space="preserve">      Architecture: x86-64</w:t>
            </w:r>
          </w:p>
        </w:tc>
      </w:tr>
    </w:tbl>
    <w:p w14:paraId="2B63D666" w14:textId="31F3590A" w:rsidR="00B84138" w:rsidRPr="0074694F" w:rsidRDefault="002350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06A1DE" wp14:editId="28D7BAEA">
            <wp:extent cx="4781550" cy="3560109"/>
            <wp:effectExtent l="0" t="0" r="0" b="2540"/>
            <wp:docPr id="2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020-03-17 CentOS 8 Change Hostname (computer name) command - nixCraf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248" cy="357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A77C7" w14:textId="77777777" w:rsidR="00B84138" w:rsidRPr="00B84138" w:rsidRDefault="00B84138" w:rsidP="00B8413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84138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lastRenderedPageBreak/>
        <w:t>CentOS 8 change hostname command</w:t>
      </w:r>
    </w:p>
    <w:p w14:paraId="37C1D440" w14:textId="77777777" w:rsidR="00B84138" w:rsidRPr="00B84138" w:rsidRDefault="00B84138" w:rsidP="00B841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The procedure to change the computer name on CentOS Linux:</w:t>
      </w:r>
    </w:p>
    <w:p w14:paraId="21F8759E" w14:textId="77777777" w:rsidR="00B84138" w:rsidRPr="00B84138" w:rsidRDefault="00B84138" w:rsidP="00B841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Type the following command to edit /</w:t>
      </w:r>
      <w:proofErr w:type="spellStart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etc</w:t>
      </w:r>
      <w:proofErr w:type="spellEnd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/hostname using nano or vi text editor:</w:t>
      </w: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proofErr w:type="spellStart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sudo</w:t>
      </w:r>
      <w:proofErr w:type="spellEnd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 xml:space="preserve"> vi /</w:t>
      </w:r>
      <w:proofErr w:type="spellStart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etc</w:t>
      </w:r>
      <w:proofErr w:type="spellEnd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/hostname</w:t>
      </w:r>
    </w:p>
    <w:p w14:paraId="53C4E41F" w14:textId="77777777" w:rsidR="00B84138" w:rsidRPr="00B84138" w:rsidRDefault="00B84138" w:rsidP="00B841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Delete the old name and setup new name.</w:t>
      </w:r>
    </w:p>
    <w:p w14:paraId="43705C2B" w14:textId="77777777" w:rsidR="00B84138" w:rsidRPr="00B84138" w:rsidRDefault="00B84138" w:rsidP="00B841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Next Edit the /</w:t>
      </w:r>
      <w:proofErr w:type="spellStart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etc</w:t>
      </w:r>
      <w:proofErr w:type="spellEnd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/hosts file:</w:t>
      </w: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proofErr w:type="spellStart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sudo</w:t>
      </w:r>
      <w:proofErr w:type="spellEnd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 xml:space="preserve"> vi /</w:t>
      </w:r>
      <w:proofErr w:type="spellStart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etc</w:t>
      </w:r>
      <w:proofErr w:type="spellEnd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/hosts</w:t>
      </w:r>
    </w:p>
    <w:p w14:paraId="488CAE78" w14:textId="77777777" w:rsidR="00B84138" w:rsidRPr="00B84138" w:rsidRDefault="00B84138" w:rsidP="00B841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Replace any occurrence of the existing computer name with your new one.</w:t>
      </w:r>
    </w:p>
    <w:p w14:paraId="580E0B0F" w14:textId="77777777" w:rsidR="00B84138" w:rsidRPr="00B84138" w:rsidRDefault="00B84138" w:rsidP="00B841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Reboot the system to changes take effect:</w:t>
      </w: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proofErr w:type="spellStart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>sudo</w:t>
      </w:r>
      <w:proofErr w:type="spellEnd"/>
      <w:r w:rsidRPr="00B84138"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  <w:t xml:space="preserve"> reboot</w:t>
      </w:r>
    </w:p>
    <w:p w14:paraId="028E8BC2" w14:textId="77777777" w:rsidR="00B84138" w:rsidRPr="00B84138" w:rsidRDefault="00B84138" w:rsidP="00B8413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84138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>Conclusion</w:t>
      </w:r>
    </w:p>
    <w:p w14:paraId="31943EBC" w14:textId="77777777" w:rsidR="00B84138" w:rsidRPr="00B84138" w:rsidRDefault="00B84138" w:rsidP="00B841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On CentOS 8 one can use the </w:t>
      </w:r>
      <w:proofErr w:type="spellStart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>hostnamectl</w:t>
      </w:r>
      <w:proofErr w:type="spellEnd"/>
      <w:r w:rsidRPr="00B84138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 command to control the system hostname and set a new name as well. This is recommended method for all CentOS 8 users.</w:t>
      </w:r>
    </w:p>
    <w:p w14:paraId="3024DB33" w14:textId="77777777" w:rsidR="00B84138" w:rsidRDefault="00B84138">
      <w:bookmarkStart w:id="0" w:name="_GoBack"/>
      <w:bookmarkEnd w:id="0"/>
    </w:p>
    <w:sectPr w:rsidR="00B841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50206"/>
    <w:multiLevelType w:val="multilevel"/>
    <w:tmpl w:val="85FA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7I0MrY0MDEzs7BU0lEKTi0uzszPAykwrAUAijpXZiwAAAA="/>
  </w:docVars>
  <w:rsids>
    <w:rsidRoot w:val="00B84138"/>
    <w:rsid w:val="00235043"/>
    <w:rsid w:val="0074694F"/>
    <w:rsid w:val="00A145D3"/>
    <w:rsid w:val="00B84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C1C9C"/>
  <w15:chartTrackingRefBased/>
  <w15:docId w15:val="{98EE7E96-E37A-456A-9D2A-C53717F09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41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4138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B841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TMLKeyboard">
    <w:name w:val="HTML Keyboard"/>
    <w:basedOn w:val="DefaultParagraphFont"/>
    <w:uiPriority w:val="99"/>
    <w:semiHidden/>
    <w:unhideWhenUsed/>
    <w:rsid w:val="00B8413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8413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8413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841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84138"/>
    <w:rPr>
      <w:rFonts w:ascii="Courier New" w:eastAsia="Times New Roman" w:hAnsi="Courier New" w:cs="Courier New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3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7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Pelka</dc:creator>
  <cp:keywords/>
  <dc:description/>
  <cp:lastModifiedBy>Zack Pelka</cp:lastModifiedBy>
  <cp:revision>1</cp:revision>
  <dcterms:created xsi:type="dcterms:W3CDTF">2020-03-18T02:42:00Z</dcterms:created>
  <dcterms:modified xsi:type="dcterms:W3CDTF">2020-03-18T03:13:00Z</dcterms:modified>
</cp:coreProperties>
</file>